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3FAD3006"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Навчитись представляти телекомунікаційні мережі за допомогою матриць суміжності,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інцедентності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 та списку ребер, і оволодіти основними поняттями теорії графів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4E7F2552" w14:textId="77777777" w:rsidR="009E1808" w:rsidRPr="00545872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Навчитис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ацюв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ям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ей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:</w:t>
            </w:r>
          </w:p>
          <w:p w14:paraId="7EC7A004" w14:textId="49DD9D13" w:rsidR="009E1808" w:rsidRPr="00545872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(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идум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)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ю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орієнтованого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 </w:t>
            </w:r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={7,12}. Ввести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ї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у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лабораторний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макет (поле</w:t>
            </w:r>
            <w:proofErr w:type="gram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)</w:t>
            </w:r>
            <w:proofErr w:type="gram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зуальне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.</w:t>
            </w:r>
          </w:p>
          <w:p w14:paraId="057CCA7D" w14:textId="6C067134" w:rsidR="00F110BE" w:rsidRPr="007D4D12" w:rsidRDefault="001D0A08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E31BA45" wp14:editId="261E30FE">
                  <wp:extent cx="2023533" cy="3950323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619" cy="3970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eastAsia="uk-UA"/>
              </w:rPr>
              <w:drawing>
                <wp:inline distT="0" distB="0" distL="0" distR="0" wp14:anchorId="5A02881B" wp14:editId="3EEA9577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E6C1F5" w14:textId="6B986810"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14:paraId="474C05F9" w14:textId="59E6FFBC"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14:paraId="344A4B57" w14:textId="2F16AD6D"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ля того щоб у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граф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з’явилися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iзольован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и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идалити ребро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5176FC4" w14:textId="0488029B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14:paraId="0F276BC0" w14:textId="00CA051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то змінивши напрямок ребер чи можна це усунути;</w:t>
            </w:r>
          </w:p>
          <w:p w14:paraId="78EE59A2" w14:textId="0CBAEAA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14:paraId="6AF18892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AFBE3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20CEB" w14:textId="77777777"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14:paraId="58A58EDE" w14:textId="77777777"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14:paraId="0655A2D2" w14:textId="387BB152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14:paraId="1E540877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AA42B" w14:textId="1453244E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Чи існує в графі цикл обходу ребер (цикл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Єйлера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6478BDD1" w14:textId="025F9D6E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щоб даний цикл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iснував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5 i 7</w:t>
            </w:r>
          </w:p>
          <w:p w14:paraId="0716DD9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E8D342" w14:textId="54A4902A"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обудувати доповнення (обернений) графа G.</w:t>
            </w:r>
          </w:p>
          <w:p w14:paraId="483B6E34" w14:textId="79BDE5FA"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18AEBC0" wp14:editId="4982DE25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C9C30" w14:textId="70CF7CBF"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14:paraId="1D3B7F2D" w14:textId="061725D8" w:rsidR="009F705D" w:rsidRPr="009F705D" w:rsidRDefault="001D0A08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1137BE7" wp14:editId="733A64F9">
                  <wp:extent cx="1778000" cy="3254886"/>
                  <wp:effectExtent l="0" t="0" r="0" b="3175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589" cy="329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705D">
              <w:rPr>
                <w:noProof/>
                <w:lang w:eastAsia="uk-UA"/>
              </w:rPr>
              <w:drawing>
                <wp:inline distT="0" distB="0" distL="0" distR="0" wp14:anchorId="449EF9F9" wp14:editId="21E88E11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B9B6DC" w14:textId="77777777"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14:paraId="20257333" w14:textId="5A297DB4"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 xml:space="preserve">матриці </w:t>
            </w:r>
            <w:proofErr w:type="spellStart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7D12600F" w14:textId="7C8649D5" w:rsidR="00A068D1" w:rsidRPr="00A068D1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FED836A" wp14:editId="65D769C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C5AF91" w14:textId="77777777" w:rsidR="00A068D1" w:rsidRPr="00A068D1" w:rsidRDefault="00A068D1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24A5FA" w14:textId="77777777"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14:paraId="3DC3D852" w14:textId="77777777"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14:paraId="296CFCE7" w14:textId="4A947E73" w:rsidR="009F705D" w:rsidRDefault="001D0A08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05721762" wp14:editId="5EF704A3">
                  <wp:extent cx="3581400" cy="2925483"/>
                  <wp:effectExtent l="0" t="0" r="0" b="825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1434" r="19057" b="48974"/>
                          <a:stretch/>
                        </pic:blipFill>
                        <pic:spPr bwMode="auto">
                          <a:xfrm>
                            <a:off x="0" y="0"/>
                            <a:ext cx="3590948" cy="29332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727995" w14:textId="77777777"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14:paraId="02E43B71" w14:textId="08C90923"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елементи над головною </w:t>
            </w: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дiагоналлю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перетворюємо в 0</w:t>
            </w:r>
          </w:p>
          <w:p w14:paraId="0BA3188B" w14:textId="6F7FF80C" w:rsidR="001D0A08" w:rsidRDefault="00A068D1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355DB34" wp14:editId="0FC700B5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5BDF52" w14:textId="77777777" w:rsidR="001D0A08" w:rsidRPr="001D0A08" w:rsidRDefault="001D0A08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A28A28" w14:textId="766E96FB" w:rsidR="00A068D1" w:rsidRDefault="001D0A08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2CDCA4DE" wp14:editId="0B9C1FB6">
                  <wp:extent cx="2759722" cy="2681448"/>
                  <wp:effectExtent l="0" t="0" r="2540" b="508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17389" r="21856" b="25670"/>
                          <a:stretch/>
                        </pic:blipFill>
                        <pic:spPr bwMode="auto">
                          <a:xfrm>
                            <a:off x="0" y="0"/>
                            <a:ext cx="2763580" cy="26851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F5FAC2" w14:textId="4FD96BAE"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орієнтований граф G={5,10} та записати його матрицю відповідностей (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інцедентності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6304D471" w14:textId="7EFAFB63" w:rsidR="00A63ED0" w:rsidRPr="00A63ED0" w:rsidRDefault="001D0A08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7D8AF9B3" wp14:editId="579A483B">
                  <wp:extent cx="1933575" cy="3352800"/>
                  <wp:effectExtent l="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335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686CDD" w14:textId="77777777" w:rsidR="00F641BD" w:rsidRPr="0054587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Як з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дповідностей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ожна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изначи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тупін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кожної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?</w:t>
            </w:r>
          </w:p>
          <w:p w14:paraId="55DA1230" w14:textId="221698DE" w:rsidR="00F641BD" w:rsidRPr="0054587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уп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значається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льк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ю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ребер, я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еї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ходят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ходять</w:t>
            </w:r>
            <w:proofErr w:type="spellEnd"/>
          </w:p>
          <w:p w14:paraId="57F33106" w14:textId="77777777" w:rsidR="00F641BD" w:rsidRPr="0054587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</w:p>
          <w:p w14:paraId="29F891C2" w14:textId="4E039A1C" w:rsidR="00F641BD" w:rsidRPr="00545872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Задано граф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M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14:paraId="6316E6FD" w14:textId="77777777" w:rsidR="00F641BD" w:rsidRPr="0054587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х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графічне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14:paraId="5442BBC2" w14:textId="00A86B8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={(5,1), (6,1),(2,3), (3,4), (2,6),(3,6),(5,6),(1,7),(2,7),(3,7),(4,7),(6,7)}</w:t>
            </w:r>
          </w:p>
          <w:p w14:paraId="3AF0E2AB" w14:textId="7777777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6FFF3F56" w14:textId="77777777" w:rsidR="001D0A08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5831D7EF" w14:textId="6911EEB3" w:rsidR="00F641BD" w:rsidRPr="00F641BD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9D94DE2" wp14:editId="5E0BB948">
                  <wp:extent cx="2548168" cy="3276600"/>
                  <wp:effectExtent l="0" t="0" r="5080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25097" t="15478" r="7626" b="19647"/>
                          <a:stretch/>
                        </pic:blipFill>
                        <pic:spPr bwMode="auto">
                          <a:xfrm>
                            <a:off x="0" y="0"/>
                            <a:ext cx="2562368" cy="32948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 w:rsidR="00F641BD">
              <w:rPr>
                <w:noProof/>
                <w:lang w:eastAsia="uk-UA"/>
              </w:rPr>
              <w:drawing>
                <wp:inline distT="0" distB="0" distL="0" distR="0" wp14:anchorId="6A160372" wp14:editId="698F0D5E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CD687A" w14:textId="6A0C21C6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6E788BFB" w14:textId="219F2155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70CE8B2C" w14:textId="3EBE1A42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0AE6FC7A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Графи орієнтовані чи неорієнтовані?</w:t>
            </w:r>
          </w:p>
          <w:p w14:paraId="5A708060" w14:textId="65D1D39B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орiєнтований</w:t>
            </w:r>
            <w:proofErr w:type="spellEnd"/>
          </w:p>
          <w:p w14:paraId="28F9DB96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69D4DF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14:paraId="545F9D20" w14:textId="1E4AE1B3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14:paraId="731BBBE0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0365C2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3F636DD0" w14:textId="2459054F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має вершина 7, вон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</w:p>
          <w:p w14:paraId="64789017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C9FCC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07D19B74" w14:textId="77777777"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2E08D5" w14:textId="77777777"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42E2E7C" wp14:editId="7ABA038A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67E5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27A965F0" w14:textId="471068C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28B8609C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5F11E5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0E3E5423" w14:textId="441504A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082E834F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010D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14:paraId="1542E937" w14:textId="3901D639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F9A60B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3BD4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36118FF" w14:textId="47FD165D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F08BE23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7313D7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62CCF1C0" w14:textId="0EED91DB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р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транспонуванн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напрямки ребер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омiняються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ншу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сторону.</w:t>
            </w:r>
          </w:p>
          <w:p w14:paraId="6B633A00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B4F760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14:paraId="56DE8F1F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14:paraId="77164622" w14:textId="77777777"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14:paraId="338931E5" w14:textId="77777777"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14:paraId="13B45AC7" w14:textId="77777777"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14:paraId="33976DD9" w14:textId="2503893B" w:rsidR="00F641BD" w:rsidRDefault="001D0A08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9F2CDAA" wp14:editId="7D2C41C7">
                  <wp:extent cx="2886996" cy="2641600"/>
                  <wp:effectExtent l="0" t="0" r="8890" b="635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10703" t="18286" r="7152" b="7823"/>
                          <a:stretch/>
                        </pic:blipFill>
                        <pic:spPr bwMode="auto">
                          <a:xfrm>
                            <a:off x="0" y="0"/>
                            <a:ext cx="2917558" cy="26695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eastAsia="uk-UA"/>
              </w:rPr>
              <w:drawing>
                <wp:inline distT="0" distB="0" distL="0" distR="0" wp14:anchorId="106C2B35" wp14:editId="7ABEC090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EE15F2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D1380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495EC55F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еорiєнтований</w:t>
            </w:r>
            <w:proofErr w:type="spellEnd"/>
          </w:p>
          <w:p w14:paraId="53C6B822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92DC67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14:paraId="47D497D4" w14:textId="50F8C0A5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14:paraId="41D1865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CA2A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4B97FC9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мають вершини 2 та 5 , вон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4</w:t>
            </w:r>
          </w:p>
          <w:p w14:paraId="20C106B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2C661D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4A563E20" w14:textId="30CA7E06"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516D24" w14:textId="76698F47"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F277459" wp14:editId="47A740B1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CF39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02CEBF7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5094C29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A5D85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20E2A46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31CA3BF8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6B5B2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14:paraId="4F95D57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2C1E3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8EE1F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1809CD9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E0E06E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C80A0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4AAA93D9" w14:textId="454F3B63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1C152B6B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B32146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CEE38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2666AB" w14:textId="7F107888"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7528DC19" w:rsidR="004B727D" w:rsidRPr="004B727D" w:rsidRDefault="00A11875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 виконання даної лабораторної роботи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представлення телекомунікаційних мереж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</w:t>
            </w:r>
            <w:proofErr w:type="spellStart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інце</w:t>
            </w:r>
            <w:r w:rsidR="004635E3"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дентно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сті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списку ребер,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виникло та вдалося виконати всі поставлені завдання.</w:t>
            </w:r>
            <w:bookmarkStart w:id="0" w:name="_GoBack"/>
            <w:bookmarkEnd w:id="0"/>
          </w:p>
        </w:tc>
      </w:tr>
    </w:tbl>
    <w:p w14:paraId="288EC27F" w14:textId="537D2677" w:rsidR="00545872" w:rsidRDefault="00545872">
      <w:pPr>
        <w:rPr>
          <w:rFonts w:ascii="Times New Roman" w:hAnsi="Times New Roman" w:cs="Times New Roman"/>
          <w:sz w:val="20"/>
          <w:szCs w:val="20"/>
        </w:rPr>
      </w:pPr>
    </w:p>
    <w:p w14:paraId="01D40EB2" w14:textId="77777777" w:rsidR="00545872" w:rsidRPr="00545872" w:rsidRDefault="00545872" w:rsidP="00545872">
      <w:pPr>
        <w:rPr>
          <w:rFonts w:ascii="Times New Roman" w:hAnsi="Times New Roman" w:cs="Times New Roman"/>
          <w:sz w:val="20"/>
          <w:szCs w:val="20"/>
        </w:rPr>
      </w:pPr>
    </w:p>
    <w:p w14:paraId="416689E4" w14:textId="77777777" w:rsidR="00545872" w:rsidRPr="00545872" w:rsidRDefault="00545872" w:rsidP="00545872">
      <w:pPr>
        <w:rPr>
          <w:rFonts w:ascii="Times New Roman" w:hAnsi="Times New Roman" w:cs="Times New Roman"/>
          <w:sz w:val="20"/>
          <w:szCs w:val="20"/>
        </w:rPr>
      </w:pPr>
    </w:p>
    <w:p w14:paraId="03397462" w14:textId="15C4B8F6" w:rsidR="002B5404" w:rsidRPr="00545872" w:rsidRDefault="00545872" w:rsidP="00545872">
      <w:pPr>
        <w:tabs>
          <w:tab w:val="left" w:pos="906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sectPr w:rsidR="002B5404" w:rsidRPr="00545872" w:rsidSect="00114327">
      <w:headerReference w:type="default" r:id="rId25"/>
      <w:footerReference w:type="default" r:id="rId26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D153C5" w14:textId="77777777" w:rsidR="00B065DB" w:rsidRDefault="00B065DB" w:rsidP="00FC2C96">
      <w:pPr>
        <w:spacing w:after="0" w:line="240" w:lineRule="auto"/>
      </w:pPr>
      <w:r>
        <w:separator/>
      </w:r>
    </w:p>
  </w:endnote>
  <w:endnote w:type="continuationSeparator" w:id="0">
    <w:p w14:paraId="0B678A89" w14:textId="77777777" w:rsidR="00B065DB" w:rsidRDefault="00B065DB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5B039F" w14:textId="40FABC45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545872">
      <w:rPr>
        <w:rFonts w:ascii="Times New Roman" w:hAnsi="Times New Roman" w:cs="Times New Roman"/>
      </w:rPr>
      <w:t>інформаційні мережі». Львів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BAE0C" w14:textId="77777777" w:rsidR="00B065DB" w:rsidRDefault="00B065DB" w:rsidP="00FC2C96">
      <w:pPr>
        <w:spacing w:after="0" w:line="240" w:lineRule="auto"/>
      </w:pPr>
      <w:r>
        <w:separator/>
      </w:r>
    </w:p>
  </w:footnote>
  <w:footnote w:type="continuationSeparator" w:id="0">
    <w:p w14:paraId="76D0C19B" w14:textId="77777777" w:rsidR="00B065DB" w:rsidRDefault="00B065DB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0C4F4C17"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7D488CBF" w:rsidR="001838E5" w:rsidRPr="001838E5" w:rsidRDefault="0054587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1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54887242" w:rsidR="001838E5" w:rsidRPr="00337B09" w:rsidRDefault="00337B09">
          <w:pPr>
            <w:pStyle w:val="a3"/>
            <w:rPr>
              <w:rFonts w:ascii="Times New Roman" w:hAnsi="Times New Roman" w:cs="Times New Roman"/>
              <w:sz w:val="24"/>
              <w:szCs w:val="24"/>
              <w:u w:val="single"/>
            </w:rPr>
          </w:pPr>
          <w:r w:rsidRPr="00337B09">
            <w:rPr>
              <w:rFonts w:ascii="Times New Roman" w:hAnsi="Times New Roman" w:cs="Times New Roman"/>
              <w:sz w:val="24"/>
              <w:szCs w:val="24"/>
              <w:u w:val="single"/>
            </w:rPr>
            <w:t>Холявка Андрій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Бугиль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1D0A08"/>
    <w:rsid w:val="001F602C"/>
    <w:rsid w:val="00201FD7"/>
    <w:rsid w:val="002862CB"/>
    <w:rsid w:val="002A5145"/>
    <w:rsid w:val="002B5404"/>
    <w:rsid w:val="00316901"/>
    <w:rsid w:val="00337B09"/>
    <w:rsid w:val="004635E3"/>
    <w:rsid w:val="004B727D"/>
    <w:rsid w:val="004E20F2"/>
    <w:rsid w:val="00510EB8"/>
    <w:rsid w:val="00545872"/>
    <w:rsid w:val="005562EC"/>
    <w:rsid w:val="0060550E"/>
    <w:rsid w:val="00731A73"/>
    <w:rsid w:val="007B21AE"/>
    <w:rsid w:val="007D4D12"/>
    <w:rsid w:val="007F052A"/>
    <w:rsid w:val="007F4826"/>
    <w:rsid w:val="00831306"/>
    <w:rsid w:val="00844E00"/>
    <w:rsid w:val="00892E53"/>
    <w:rsid w:val="008D33A4"/>
    <w:rsid w:val="009E1808"/>
    <w:rsid w:val="009F705D"/>
    <w:rsid w:val="00A068D1"/>
    <w:rsid w:val="00A11875"/>
    <w:rsid w:val="00A63ED0"/>
    <w:rsid w:val="00A845A4"/>
    <w:rsid w:val="00B065DB"/>
    <w:rsid w:val="00B740EE"/>
    <w:rsid w:val="00C82772"/>
    <w:rsid w:val="00D61AA3"/>
    <w:rsid w:val="00D767E2"/>
    <w:rsid w:val="00ED0546"/>
    <w:rsid w:val="00EF0C82"/>
    <w:rsid w:val="00F110BE"/>
    <w:rsid w:val="00F641BD"/>
    <w:rsid w:val="00FA1D13"/>
    <w:rsid w:val="00FB414B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337B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37B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337B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37B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97715-CD02-4DE2-8929-BFAE5E8C8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07</Words>
  <Characters>1486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Андрій</cp:lastModifiedBy>
  <cp:revision>6</cp:revision>
  <dcterms:created xsi:type="dcterms:W3CDTF">2020-05-12T21:59:00Z</dcterms:created>
  <dcterms:modified xsi:type="dcterms:W3CDTF">2020-05-22T09:49:00Z</dcterms:modified>
</cp:coreProperties>
</file>